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767C" w:rsidRPr="00437234" w:rsidRDefault="00C16FB0">
      <w:pPr>
        <w:rPr>
          <w:lang w:val="el-GR"/>
        </w:rPr>
      </w:pPr>
      <w:r w:rsidRPr="00C16FB0">
        <w:rPr>
          <w:lang w:val="el-GR"/>
        </w:rPr>
        <w:t>Να κατασκευαστε</w:t>
      </w:r>
      <w:r w:rsidR="00777368">
        <w:rPr>
          <w:lang w:val="el-GR"/>
        </w:rPr>
        <w:t xml:space="preserve">ί η κλάση </w:t>
      </w:r>
      <w:proofErr w:type="spellStart"/>
      <w:r w:rsidR="00437234">
        <w:rPr>
          <w:lang w:val="el-GR"/>
        </w:rPr>
        <w:t>MyString</w:t>
      </w:r>
      <w:proofErr w:type="spellEnd"/>
      <w:r w:rsidR="00777368">
        <w:rPr>
          <w:lang w:val="el-GR"/>
        </w:rPr>
        <w:t xml:space="preserve">. Η κλάση συμπεριφέρεται παρόμοια με την κλάση </w:t>
      </w:r>
      <w:r w:rsidR="00777368">
        <w:t>String</w:t>
      </w:r>
      <w:r w:rsidR="00777368">
        <w:rPr>
          <w:lang w:val="el-GR"/>
        </w:rPr>
        <w:t xml:space="preserve">. Η υλοποίησή της δεν θα πρέπει να βασισθεί στις κλάσεις </w:t>
      </w:r>
      <w:proofErr w:type="spellStart"/>
      <w:r w:rsidR="00777368">
        <w:rPr>
          <w:lang w:val="el-GR"/>
        </w:rPr>
        <w:t>String</w:t>
      </w:r>
      <w:proofErr w:type="spellEnd"/>
      <w:r w:rsidR="00777368">
        <w:rPr>
          <w:lang w:val="el-GR"/>
        </w:rPr>
        <w:t xml:space="preserve">, </w:t>
      </w:r>
      <w:proofErr w:type="spellStart"/>
      <w:r w:rsidR="00777368">
        <w:rPr>
          <w:lang w:val="el-GR"/>
        </w:rPr>
        <w:t>StringBuffer</w:t>
      </w:r>
      <w:proofErr w:type="spellEnd"/>
      <w:r w:rsidR="00777368">
        <w:rPr>
          <w:lang w:val="el-GR"/>
        </w:rPr>
        <w:t xml:space="preserve"> ή </w:t>
      </w:r>
      <w:proofErr w:type="spellStart"/>
      <w:r w:rsidR="00777368">
        <w:rPr>
          <w:lang w:val="el-GR"/>
        </w:rPr>
        <w:t>StringBuilder</w:t>
      </w:r>
      <w:proofErr w:type="spellEnd"/>
      <w:r w:rsidR="00777368">
        <w:rPr>
          <w:lang w:val="el-GR"/>
        </w:rPr>
        <w:t>.</w:t>
      </w:r>
      <w:r w:rsidR="00777368" w:rsidRPr="00777368">
        <w:rPr>
          <w:lang w:val="el-GR"/>
        </w:rPr>
        <w:t xml:space="preserve"> Γ</w:t>
      </w:r>
      <w:r w:rsidR="00777368">
        <w:rPr>
          <w:lang w:val="el-GR"/>
        </w:rPr>
        <w:t xml:space="preserve">ια αποθηκευτικό χώρο να χρησιμοποιηθεί ένα </w:t>
      </w:r>
      <w:proofErr w:type="spellStart"/>
      <w:r w:rsidR="00777368">
        <w:rPr>
          <w:lang w:val="el-GR"/>
        </w:rPr>
        <w:t>array</w:t>
      </w:r>
      <w:proofErr w:type="spellEnd"/>
      <w:r w:rsidR="00777368">
        <w:rPr>
          <w:lang w:val="el-GR"/>
        </w:rPr>
        <w:t xml:space="preserve"> από char.</w:t>
      </w:r>
      <w:r>
        <w:rPr>
          <w:lang w:val="el-GR"/>
        </w:rPr>
        <w:t xml:space="preserve"> </w:t>
      </w:r>
    </w:p>
    <w:p w:rsidR="00B62208" w:rsidRPr="00437234" w:rsidRDefault="00B62208">
      <w:pPr>
        <w:rPr>
          <w:lang w:val="el-GR"/>
        </w:rPr>
      </w:pPr>
    </w:p>
    <w:p w:rsidR="00B62208" w:rsidRPr="00B62208" w:rsidRDefault="00B62208">
      <w:r>
        <w:t>Constructors</w:t>
      </w:r>
    </w:p>
    <w:tbl>
      <w:tblPr>
        <w:tblW w:w="8212" w:type="dxa"/>
        <w:tblCellSpacing w:w="0" w:type="dxa"/>
        <w:tblBorders>
          <w:left w:val="single" w:sz="2" w:space="0" w:color="EEEEEE"/>
          <w:bottom w:val="single" w:sz="2" w:space="0" w:color="EEEEEE"/>
          <w:right w:val="single" w:sz="2" w:space="0" w:color="EEEEEE"/>
        </w:tblBorders>
        <w:tblCellMar>
          <w:left w:w="0" w:type="dxa"/>
          <w:right w:w="0" w:type="dxa"/>
        </w:tblCellMar>
        <w:tblLook w:val="04A0"/>
      </w:tblPr>
      <w:tblGrid>
        <w:gridCol w:w="8212"/>
      </w:tblGrid>
      <w:tr w:rsidR="00B62208" w:rsidRPr="00B62208" w:rsidTr="00B62208">
        <w:trPr>
          <w:tblCellSpacing w:w="0" w:type="dxa"/>
        </w:trPr>
        <w:tc>
          <w:tcPr>
            <w:tcW w:w="8212" w:type="dxa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B62208" w:rsidRPr="00B62208" w:rsidRDefault="00B62208" w:rsidP="00B62208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4" w:anchor="String-char:A-" w:history="1">
              <w:proofErr w:type="spellStart"/>
              <w:r w:rsidR="00437234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MyString</w:t>
              </w:r>
              <w:proofErr w:type="spellEnd"/>
            </w:hyperlink>
            <w:r w:rsidRPr="00B62208">
              <w:rPr>
                <w:rFonts w:ascii="Courier New" w:eastAsia="Times New Roman" w:hAnsi="Courier New" w:cs="Courier New"/>
                <w:color w:val="353833"/>
                <w:sz w:val="11"/>
              </w:rPr>
              <w:t>(char[] value)</w:t>
            </w:r>
          </w:p>
          <w:p w:rsidR="00B62208" w:rsidRPr="00B62208" w:rsidRDefault="00B62208" w:rsidP="00B62208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B62208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Allocates a new </w:t>
            </w:r>
            <w:proofErr w:type="spellStart"/>
            <w:r w:rsidR="00437234">
              <w:rPr>
                <w:rFonts w:ascii="Courier New" w:eastAsia="Times New Roman" w:hAnsi="Courier New" w:cs="Courier New"/>
                <w:color w:val="474747"/>
                <w:sz w:val="11"/>
              </w:rPr>
              <w:t>MyString</w:t>
            </w:r>
            <w:proofErr w:type="spellEnd"/>
            <w:r w:rsidRPr="00B62208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 so that it represents the sequence of characters currently contained in the character array argument.</w:t>
            </w:r>
          </w:p>
        </w:tc>
      </w:tr>
      <w:tr w:rsidR="00B62208" w:rsidRPr="00B62208" w:rsidTr="00B62208">
        <w:trPr>
          <w:tblCellSpacing w:w="0" w:type="dxa"/>
        </w:trPr>
        <w:tc>
          <w:tcPr>
            <w:tcW w:w="8212" w:type="dxa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B62208" w:rsidRPr="00B62208" w:rsidRDefault="00B62208" w:rsidP="00B62208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5" w:anchor="String-java.lang.String-" w:history="1">
              <w:proofErr w:type="spellStart"/>
              <w:r w:rsidR="00437234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MyString</w:t>
              </w:r>
              <w:proofErr w:type="spellEnd"/>
            </w:hyperlink>
            <w:r w:rsidRPr="00B62208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B62208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B62208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B62208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B62208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  <w:r w:rsidRPr="00B62208">
              <w:rPr>
                <w:rFonts w:ascii="Courier New" w:eastAsia="Times New Roman" w:hAnsi="Courier New" w:cs="Courier New"/>
                <w:color w:val="353833"/>
                <w:sz w:val="11"/>
              </w:rPr>
              <w:t> original)</w:t>
            </w:r>
          </w:p>
          <w:p w:rsidR="00B62208" w:rsidRPr="00B62208" w:rsidRDefault="00B62208" w:rsidP="00B62208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B62208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Initializes a newly created </w:t>
            </w:r>
            <w:proofErr w:type="spellStart"/>
            <w:r w:rsidR="00437234">
              <w:rPr>
                <w:rFonts w:ascii="Courier New" w:eastAsia="Times New Roman" w:hAnsi="Courier New" w:cs="Courier New"/>
                <w:color w:val="474747"/>
                <w:sz w:val="11"/>
              </w:rPr>
              <w:t>MyString</w:t>
            </w:r>
            <w:proofErr w:type="spellEnd"/>
            <w:r w:rsidRPr="00B62208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 object so that it represents the same sequence of characters as the argument; in other words, the newly created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B62208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is a copy of the argument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B62208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.</w:t>
            </w:r>
          </w:p>
        </w:tc>
      </w:tr>
    </w:tbl>
    <w:p w:rsidR="00B62208" w:rsidRDefault="00B62208"/>
    <w:p w:rsidR="00B62208" w:rsidRPr="00B62208" w:rsidRDefault="00B62208">
      <w:r>
        <w:t>Function Members</w:t>
      </w:r>
    </w:p>
    <w:tbl>
      <w:tblPr>
        <w:tblW w:w="8212" w:type="dxa"/>
        <w:tblCellSpacing w:w="0" w:type="dxa"/>
        <w:tblBorders>
          <w:left w:val="single" w:sz="2" w:space="0" w:color="EEEEEE"/>
          <w:bottom w:val="single" w:sz="2" w:space="0" w:color="EEEEEE"/>
          <w:right w:val="single" w:sz="2" w:space="0" w:color="EEEEEE"/>
        </w:tblBorders>
        <w:tblCellMar>
          <w:left w:w="0" w:type="dxa"/>
          <w:right w:w="0" w:type="dxa"/>
        </w:tblCellMar>
        <w:tblLook w:val="04A0"/>
      </w:tblPr>
      <w:tblGrid>
        <w:gridCol w:w="2046"/>
        <w:gridCol w:w="6166"/>
      </w:tblGrid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B62208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C</w:t>
            </w:r>
            <w:r w:rsidR="00C16FB0"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har</w:t>
            </w:r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6" w:anchor="charAt-int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charAt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index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Returns the </w:t>
            </w:r>
            <w:r w:rsidRPr="00C16FB0">
              <w:rPr>
                <w:rFonts w:ascii="Courier New" w:eastAsia="Times New Roman" w:hAnsi="Courier New" w:cs="Courier New"/>
                <w:color w:val="474747"/>
                <w:sz w:val="11"/>
              </w:rPr>
              <w:t>char</w:t>
            </w: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 value at the specified index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7" w:anchor="compareTo-java.lang.String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compareTo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another</w:t>
            </w:r>
            <w:r w:rsidR="00437234">
              <w:rPr>
                <w:rFonts w:ascii="Courier New" w:eastAsia="Times New Roman" w:hAnsi="Courier New" w:cs="Courier New"/>
                <w:color w:val="353833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Compares two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s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lexicographically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EEEEE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</w:p>
        </w:tc>
        <w:tc>
          <w:tcPr>
            <w:tcW w:w="0" w:type="auto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8" w:anchor="compareToIgnoreCase-java.lang.String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compareToIgnoreCase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str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Compares two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s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lexicographically, ignoring case differences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9" w:tooltip="class in java.lang" w:history="1">
              <w:proofErr w:type="spellStart"/>
              <w:r w:rsidR="00437234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MyString</w:t>
              </w:r>
              <w:proofErr w:type="spellEnd"/>
            </w:hyperlink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10" w:anchor="concat-java.lang.String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concat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str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Concatenates the specified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to the end of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static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11" w:anchor="copyValueOf-char:A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copyValueOf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char[] data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Equivalent to </w:t>
            </w:r>
            <w:proofErr w:type="spellStart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fldChar w:fldCharType="begin"/>
            </w: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instrText xml:space="preserve"> HYPERLINK "https://docs.oracle.com/javase/8/docs/api/java/lang/String.html" \l "valueOf-char:A-" </w:instrText>
            </w: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fldChar w:fldCharType="separate"/>
            </w:r>
            <w:proofErr w:type="gramStart"/>
            <w:r w:rsidRPr="00C16FB0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valueOf</w:t>
            </w:r>
            <w:proofErr w:type="spellEnd"/>
            <w:r w:rsidRPr="00C16FB0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(</w:t>
            </w:r>
            <w:proofErr w:type="gramEnd"/>
            <w:r w:rsidRPr="00C16FB0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char[])</w:t>
            </w: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fldChar w:fldCharType="end"/>
            </w: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EEEEE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static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</w:p>
        </w:tc>
        <w:tc>
          <w:tcPr>
            <w:tcW w:w="0" w:type="auto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12" w:anchor="copyValueOf-char:A-int-int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copyValueOf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 xml:space="preserve">(char[] data, 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 xml:space="preserve"> offset, 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count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Equivalent to </w:t>
            </w:r>
            <w:proofErr w:type="spellStart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fldChar w:fldCharType="begin"/>
            </w: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instrText xml:space="preserve"> HYPERLINK "https://docs.oracle.com/javase/8/docs/api/java/lang/String.html" \l "valueOf-char:A-int-int-" </w:instrText>
            </w: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fldChar w:fldCharType="separate"/>
            </w:r>
            <w:proofErr w:type="gramStart"/>
            <w:r w:rsidRPr="00C16FB0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valueOf</w:t>
            </w:r>
            <w:proofErr w:type="spellEnd"/>
            <w:r w:rsidRPr="00C16FB0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(</w:t>
            </w:r>
            <w:proofErr w:type="gramEnd"/>
            <w:r w:rsidRPr="00C16FB0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 xml:space="preserve">char[], </w:t>
            </w:r>
            <w:proofErr w:type="spellStart"/>
            <w:r w:rsidRPr="00C16FB0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 xml:space="preserve">, </w:t>
            </w:r>
            <w:proofErr w:type="spellStart"/>
            <w:r w:rsidRPr="00C16FB0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)</w:t>
            </w: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fldChar w:fldCharType="end"/>
            </w: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boolean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13" w:anchor="endsWith-java.lang.String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endsWith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suffix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Tests if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ends with the specified suffix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EEEEE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boolean</w:t>
            </w:r>
            <w:proofErr w:type="spellEnd"/>
          </w:p>
        </w:tc>
        <w:tc>
          <w:tcPr>
            <w:tcW w:w="0" w:type="auto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14" w:anchor="equals-java.lang.Object-" w:history="1"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equals</w:t>
              </w:r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hyperlink r:id="rId15" w:tooltip="class in java.lang" w:history="1"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Object</w:t>
              </w:r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anObjec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Compares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to the specified object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boolean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16" w:anchor="equalsIgnoreCase-java.lang.String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equalsIgnoreCase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another</w:t>
            </w:r>
            <w:r w:rsidR="00437234">
              <w:rPr>
                <w:rFonts w:ascii="Courier New" w:eastAsia="Times New Roman" w:hAnsi="Courier New" w:cs="Courier New"/>
                <w:color w:val="353833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Compares this </w:t>
            </w:r>
            <w:proofErr w:type="spellStart"/>
            <w:r w:rsidR="00437234">
              <w:rPr>
                <w:rFonts w:ascii="Courier New" w:eastAsia="Times New Roman" w:hAnsi="Courier New" w:cs="Courier New"/>
                <w:color w:val="474747"/>
                <w:sz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 to another </w:t>
            </w:r>
            <w:proofErr w:type="spellStart"/>
            <w:r w:rsidR="00437234">
              <w:rPr>
                <w:rFonts w:ascii="Courier New" w:eastAsia="Times New Roman" w:hAnsi="Courier New" w:cs="Courier New"/>
                <w:color w:val="474747"/>
                <w:sz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, ignoring case considerations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EEEEE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void</w:t>
            </w:r>
          </w:p>
        </w:tc>
        <w:tc>
          <w:tcPr>
            <w:tcW w:w="0" w:type="auto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17" w:anchor="getChars-int-int-char:A-int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getChars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srcBegin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 xml:space="preserve">, 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srcEnd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, char[]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ds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 xml:space="preserve">, 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dstBegin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Copies characters from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into the destination character array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18" w:anchor="hashCode-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hashCode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a hash code for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EEEEE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</w:p>
        </w:tc>
        <w:tc>
          <w:tcPr>
            <w:tcW w:w="0" w:type="auto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19" w:anchor="indexOf-int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indexOf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ch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the index within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of the first occurrence of the specified character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20" w:anchor="indexOf-int-int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indexOf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ch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 xml:space="preserve">, 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fromIndex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the index within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of the first occurrence of the specified character, starting the search at the specified index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EEEEE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</w:p>
        </w:tc>
        <w:tc>
          <w:tcPr>
            <w:tcW w:w="0" w:type="auto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21" w:anchor="indexOf-java.lang.String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indexOf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str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the index within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of the first occurrence of the specified </w:t>
            </w:r>
            <w:proofErr w:type="spellStart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sub</w:t>
            </w:r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22" w:anchor="indexOf-java.lang.String-int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indexOf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str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 xml:space="preserve">, 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fromIndex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the index within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of the first occurrence of the specified </w:t>
            </w:r>
            <w:proofErr w:type="spellStart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sub</w:t>
            </w:r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, starting at the specified index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boolean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23" w:anchor="isEmpty-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isEmpty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Returns </w:t>
            </w:r>
            <w:r w:rsidRPr="00C16FB0">
              <w:rPr>
                <w:rFonts w:ascii="Courier New" w:eastAsia="Times New Roman" w:hAnsi="Courier New" w:cs="Courier New"/>
                <w:color w:val="474747"/>
                <w:sz w:val="11"/>
              </w:rPr>
              <w:t>true</w:t>
            </w: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 if, and only if, </w:t>
            </w:r>
            <w:hyperlink r:id="rId24" w:anchor="length--" w:history="1">
              <w:proofErr w:type="gram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length(</w:t>
              </w:r>
              <w:proofErr w:type="gramEnd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)</w:t>
              </w:r>
            </w:hyperlink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 is </w:t>
            </w:r>
            <w:r w:rsidRPr="00C16FB0">
              <w:rPr>
                <w:rFonts w:ascii="Courier New" w:eastAsia="Times New Roman" w:hAnsi="Courier New" w:cs="Courier New"/>
                <w:color w:val="474747"/>
                <w:sz w:val="11"/>
              </w:rPr>
              <w:t>0</w:t>
            </w: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EEEEE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</w:p>
        </w:tc>
        <w:tc>
          <w:tcPr>
            <w:tcW w:w="0" w:type="auto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25" w:anchor="lastIndexOf-int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lastIndexOf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ch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the index within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of the last occurrence of the specified character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26" w:anchor="lastIndexOf-int-int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lastIndexOf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ch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 xml:space="preserve">, 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fromIndex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the index within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of the last occurrence of the specified character, searching backward starting at the specified index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EEEEE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</w:p>
        </w:tc>
        <w:tc>
          <w:tcPr>
            <w:tcW w:w="0" w:type="auto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27" w:anchor="lastIndexOf-java.lang.String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lastIndexOf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str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the index within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of the last occurrence of the specified </w:t>
            </w:r>
            <w:proofErr w:type="spellStart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sub</w:t>
            </w:r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28" w:anchor="lastIndexOf-java.lang.String-int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lastIndexOf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str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 xml:space="preserve">, 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fromIndex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the index within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of the last occurrence of the specified </w:t>
            </w:r>
            <w:proofErr w:type="spellStart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sub</w:t>
            </w:r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, searching backward starting at the specified index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EEEEE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</w:p>
        </w:tc>
        <w:tc>
          <w:tcPr>
            <w:tcW w:w="0" w:type="auto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29" w:anchor="length--" w:history="1"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length</w:t>
              </w:r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the length of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30" w:tooltip="class in java.lang" w:history="1">
              <w:proofErr w:type="spellStart"/>
              <w:r w:rsidR="00437234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MyString</w:t>
              </w:r>
              <w:proofErr w:type="spellEnd"/>
            </w:hyperlink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31" w:anchor="replace-char-char-" w:history="1"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replace</w:t>
              </w:r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char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oldChar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, char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newChar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a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resulting from replacing all occurrences of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474747"/>
                <w:sz w:val="11"/>
              </w:rPr>
              <w:t>oldChar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 in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with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474747"/>
                <w:sz w:val="11"/>
              </w:rPr>
              <w:t>newChar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boolean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32" w:anchor="startsWith-java.lang.String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startsWith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prefix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Tests if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starts with the specified prefix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EEEEE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boolean</w:t>
            </w:r>
            <w:proofErr w:type="spellEnd"/>
          </w:p>
        </w:tc>
        <w:tc>
          <w:tcPr>
            <w:tcW w:w="0" w:type="auto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33" w:anchor="startsWith-java.lang.String-int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startsWith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 xml:space="preserve"> prefix, 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toffse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Tests if the </w:t>
            </w:r>
            <w:proofErr w:type="spellStart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sub</w:t>
            </w:r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of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beginning at the specified index starts with the specified prefix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EEEEE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34" w:tooltip="class in java.lang" w:history="1">
              <w:proofErr w:type="spellStart"/>
              <w:r w:rsidR="00437234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MyString</w:t>
              </w:r>
              <w:proofErr w:type="spellEnd"/>
            </w:hyperlink>
          </w:p>
        </w:tc>
        <w:tc>
          <w:tcPr>
            <w:tcW w:w="0" w:type="auto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35" w:anchor="substring-int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sub</w:t>
              </w:r>
              <w:r w:rsidR="00437234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MyString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beginIndex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a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that is a </w:t>
            </w:r>
            <w:proofErr w:type="spellStart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sub</w:t>
            </w:r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of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36" w:tooltip="class in java.lang" w:history="1">
              <w:proofErr w:type="spellStart"/>
              <w:r w:rsidR="00437234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MyString</w:t>
              </w:r>
              <w:proofErr w:type="spellEnd"/>
            </w:hyperlink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37" w:anchor="substring-int-int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sub</w:t>
              </w:r>
              <w:r w:rsidR="00437234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MyString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beginIndex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 xml:space="preserve">, 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endIndex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a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that is a </w:t>
            </w:r>
            <w:proofErr w:type="spellStart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sub</w:t>
            </w:r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of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EEEEE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char[]</w:t>
            </w:r>
          </w:p>
        </w:tc>
        <w:tc>
          <w:tcPr>
            <w:tcW w:w="0" w:type="auto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38" w:anchor="toCharArray-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toCharArray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Converts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to a new character array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39" w:tooltip="class in java.lang" w:history="1">
              <w:proofErr w:type="spellStart"/>
              <w:r w:rsidR="00437234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MyString</w:t>
              </w:r>
              <w:proofErr w:type="spellEnd"/>
            </w:hyperlink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40" w:anchor="toLowerCase-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toLowerCase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Converts all of the characters in this </w:t>
            </w:r>
            <w:proofErr w:type="spellStart"/>
            <w:r w:rsidR="00437234">
              <w:rPr>
                <w:rFonts w:ascii="Courier New" w:eastAsia="Times New Roman" w:hAnsi="Courier New" w:cs="Courier New"/>
                <w:color w:val="474747"/>
                <w:sz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 to lower case using the rules of the default locale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41" w:tooltip="class in java.lang" w:history="1">
              <w:r w:rsidR="00437234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String</w:t>
              </w:r>
            </w:hyperlink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42" w:anchor="toString-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to</w:t>
              </w:r>
              <w:r w:rsidR="00437234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String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EEEEE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43" w:tooltip="class in java.lang" w:history="1">
              <w:proofErr w:type="spellStart"/>
              <w:r w:rsidR="00437234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MyString</w:t>
              </w:r>
              <w:proofErr w:type="spellEnd"/>
            </w:hyperlink>
          </w:p>
        </w:tc>
        <w:tc>
          <w:tcPr>
            <w:tcW w:w="0" w:type="auto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44" w:anchor="toUpperCase-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toUpperCase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Converts all of the characters in this </w:t>
            </w:r>
            <w:proofErr w:type="spellStart"/>
            <w:r w:rsidR="00437234">
              <w:rPr>
                <w:rFonts w:ascii="Courier New" w:eastAsia="Times New Roman" w:hAnsi="Courier New" w:cs="Courier New"/>
                <w:color w:val="474747"/>
                <w:sz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 to upper case using the rules of the default locale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EEEEE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45" w:tooltip="class in java.lang" w:history="1">
              <w:proofErr w:type="spellStart"/>
              <w:r w:rsidR="00437234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MyString</w:t>
              </w:r>
              <w:proofErr w:type="spellEnd"/>
            </w:hyperlink>
          </w:p>
        </w:tc>
        <w:tc>
          <w:tcPr>
            <w:tcW w:w="0" w:type="auto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46" w:anchor="trim--" w:history="1"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trim</w:t>
              </w:r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a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whose value is this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, with any leading and trailing whitespace removed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static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47" w:anchor="valueOf-boolean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valueOf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boolean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b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the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representation of the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474747"/>
                <w:sz w:val="11"/>
              </w:rPr>
              <w:t>boolean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 argument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EEEEE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static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</w:p>
        </w:tc>
        <w:tc>
          <w:tcPr>
            <w:tcW w:w="0" w:type="auto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48" w:anchor="valueOf-char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valueOf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char c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the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representation of the </w:t>
            </w:r>
            <w:r w:rsidRPr="00C16FB0">
              <w:rPr>
                <w:rFonts w:ascii="Courier New" w:eastAsia="Times New Roman" w:hAnsi="Courier New" w:cs="Courier New"/>
                <w:color w:val="474747"/>
                <w:sz w:val="11"/>
              </w:rPr>
              <w:t>char</w:t>
            </w: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 argument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static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49" w:anchor="valueOf-char:A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valueOf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char[] data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the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representation of the </w:t>
            </w:r>
            <w:r w:rsidRPr="00C16FB0">
              <w:rPr>
                <w:rFonts w:ascii="Courier New" w:eastAsia="Times New Roman" w:hAnsi="Courier New" w:cs="Courier New"/>
                <w:color w:val="474747"/>
                <w:sz w:val="11"/>
              </w:rPr>
              <w:t>char</w:t>
            </w: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 array argument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EEEEE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static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</w:p>
        </w:tc>
        <w:tc>
          <w:tcPr>
            <w:tcW w:w="0" w:type="auto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50" w:anchor="valueOf-char:A-int-int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valueOf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 xml:space="preserve">(char[] data, 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 xml:space="preserve"> offset, 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count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the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representation of a specific </w:t>
            </w:r>
            <w:proofErr w:type="spellStart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subarray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of the </w:t>
            </w:r>
            <w:r w:rsidRPr="00C16FB0">
              <w:rPr>
                <w:rFonts w:ascii="Courier New" w:eastAsia="Times New Roman" w:hAnsi="Courier New" w:cs="Courier New"/>
                <w:color w:val="474747"/>
                <w:sz w:val="11"/>
              </w:rPr>
              <w:t>char</w:t>
            </w: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 array argument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FFFFF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static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</w:p>
        </w:tc>
        <w:tc>
          <w:tcPr>
            <w:tcW w:w="0" w:type="auto"/>
            <w:shd w:val="clear" w:color="auto" w:fill="FFFFF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51" w:anchor="valueOf-int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valueOf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nt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i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the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representation of the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474747"/>
                <w:sz w:val="11"/>
              </w:rPr>
              <w:t>int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 argument.</w:t>
            </w:r>
          </w:p>
        </w:tc>
      </w:tr>
      <w:tr w:rsidR="00C16FB0" w:rsidRPr="00C16FB0" w:rsidTr="009748D4">
        <w:trPr>
          <w:tblCellSpacing w:w="0" w:type="dxa"/>
        </w:trPr>
        <w:tc>
          <w:tcPr>
            <w:tcW w:w="2041" w:type="dxa"/>
            <w:shd w:val="clear" w:color="auto" w:fill="EEEEEF"/>
            <w:noWrap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static </w:t>
            </w:r>
            <w:proofErr w:type="spellStart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begin"/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instrText xml:space="preserve"> HYPERLINK "https://docs.oracle.com/javase/8/docs/api/java/lang/String.html" \o "class in java.lang" </w:instrText>
            </w:r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separate"/>
            </w:r>
            <w:r w:rsidR="00437234">
              <w:rPr>
                <w:rFonts w:ascii="Courier New" w:eastAsia="Times New Roman" w:hAnsi="Courier New" w:cs="Courier New"/>
                <w:b/>
                <w:bCs/>
                <w:color w:val="4A6782"/>
                <w:sz w:val="11"/>
              </w:rPr>
              <w:t>MyString</w:t>
            </w:r>
            <w:proofErr w:type="spellEnd"/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fldChar w:fldCharType="end"/>
            </w:r>
          </w:p>
        </w:tc>
        <w:tc>
          <w:tcPr>
            <w:tcW w:w="0" w:type="auto"/>
            <w:shd w:val="clear" w:color="auto" w:fill="EEEEEF"/>
            <w:tcMar>
              <w:top w:w="64" w:type="dxa"/>
              <w:left w:w="80" w:type="dxa"/>
              <w:bottom w:w="24" w:type="dxa"/>
              <w:right w:w="0" w:type="dxa"/>
            </w:tcMar>
            <w:hideMark/>
          </w:tcPr>
          <w:p w:rsidR="00C16FB0" w:rsidRPr="00C16FB0" w:rsidRDefault="00C16FB0" w:rsidP="00C16FB0">
            <w:pPr>
              <w:spacing w:after="0" w:line="240" w:lineRule="auto"/>
              <w:rPr>
                <w:rFonts w:ascii="Arial" w:eastAsia="Times New Roman" w:hAnsi="Arial" w:cs="Arial"/>
                <w:color w:val="353833"/>
                <w:sz w:val="10"/>
                <w:szCs w:val="10"/>
              </w:rPr>
            </w:pPr>
            <w:hyperlink r:id="rId52" w:anchor="valueOf-long-" w:history="1">
              <w:proofErr w:type="spellStart"/>
              <w:r w:rsidRPr="00C16FB0">
                <w:rPr>
                  <w:rFonts w:ascii="Courier New" w:eastAsia="Times New Roman" w:hAnsi="Courier New" w:cs="Courier New"/>
                  <w:b/>
                  <w:bCs/>
                  <w:color w:val="4A6782"/>
                  <w:sz w:val="11"/>
                </w:rPr>
                <w:t>valueOf</w:t>
              </w:r>
              <w:proofErr w:type="spellEnd"/>
            </w:hyperlink>
            <w:r w:rsidRPr="00C16FB0">
              <w:rPr>
                <w:rFonts w:ascii="Courier New" w:eastAsia="Times New Roman" w:hAnsi="Courier New" w:cs="Courier New"/>
                <w:color w:val="353833"/>
                <w:sz w:val="11"/>
              </w:rPr>
              <w:t>(long l)</w:t>
            </w:r>
          </w:p>
          <w:p w:rsidR="00C16FB0" w:rsidRPr="00C16FB0" w:rsidRDefault="00C16FB0" w:rsidP="00C16FB0">
            <w:pPr>
              <w:spacing w:after="16" w:line="240" w:lineRule="auto"/>
              <w:rPr>
                <w:rFonts w:ascii="Georgia" w:eastAsia="Times New Roman" w:hAnsi="Georgia" w:cs="Arial"/>
                <w:color w:val="474747"/>
                <w:sz w:val="11"/>
                <w:szCs w:val="11"/>
              </w:rPr>
            </w:pP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Returns the </w:t>
            </w:r>
            <w:proofErr w:type="spellStart"/>
            <w:r w:rsidR="00437234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MyString</w:t>
            </w:r>
            <w:proofErr w:type="spellEnd"/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 xml:space="preserve"> representation of the </w:t>
            </w:r>
            <w:r w:rsidRPr="00C16FB0">
              <w:rPr>
                <w:rFonts w:ascii="Courier New" w:eastAsia="Times New Roman" w:hAnsi="Courier New" w:cs="Courier New"/>
                <w:color w:val="474747"/>
                <w:sz w:val="11"/>
              </w:rPr>
              <w:t>long</w:t>
            </w:r>
            <w:r w:rsidRPr="00C16FB0">
              <w:rPr>
                <w:rFonts w:ascii="Georgia" w:eastAsia="Times New Roman" w:hAnsi="Georgia" w:cs="Arial"/>
                <w:color w:val="474747"/>
                <w:sz w:val="11"/>
                <w:szCs w:val="11"/>
              </w:rPr>
              <w:t> argument.</w:t>
            </w:r>
          </w:p>
        </w:tc>
      </w:tr>
    </w:tbl>
    <w:p w:rsidR="00C16FB0" w:rsidRPr="00553678" w:rsidRDefault="00C16FB0">
      <w:pPr>
        <w:rPr>
          <w:lang w:val="el-GR"/>
        </w:rPr>
      </w:pPr>
    </w:p>
    <w:sectPr w:rsidR="00C16FB0" w:rsidRPr="00553678" w:rsidSect="005A76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1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rYwtLA0MLUwNDIyMDJV0lEKTi0uzszPAykwrAUAa2zXYywAAAA="/>
  </w:docVars>
  <w:rsids>
    <w:rsidRoot w:val="00C16FB0"/>
    <w:rsid w:val="00437234"/>
    <w:rsid w:val="004F55C2"/>
    <w:rsid w:val="00505199"/>
    <w:rsid w:val="00553678"/>
    <w:rsid w:val="005A767C"/>
    <w:rsid w:val="00777368"/>
    <w:rsid w:val="009748D4"/>
    <w:rsid w:val="009E5725"/>
    <w:rsid w:val="00B438BC"/>
    <w:rsid w:val="00B62208"/>
    <w:rsid w:val="00BE0F9D"/>
    <w:rsid w:val="00C16FB0"/>
    <w:rsid w:val="00D43A91"/>
    <w:rsid w:val="00EA0B77"/>
    <w:rsid w:val="00ED7B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A767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TML">
    <w:name w:val="HTML Code"/>
    <w:basedOn w:val="a0"/>
    <w:uiPriority w:val="99"/>
    <w:semiHidden/>
    <w:unhideWhenUsed/>
    <w:rsid w:val="00B62208"/>
    <w:rPr>
      <w:rFonts w:ascii="Courier New" w:eastAsia="Times New Roman" w:hAnsi="Courier New" w:cs="Courier New"/>
      <w:sz w:val="20"/>
      <w:szCs w:val="20"/>
    </w:rPr>
  </w:style>
  <w:style w:type="character" w:customStyle="1" w:styleId="membernamelink">
    <w:name w:val="membernamelink"/>
    <w:basedOn w:val="a0"/>
    <w:rsid w:val="00B62208"/>
  </w:style>
  <w:style w:type="character" w:styleId="-">
    <w:name w:val="Hyperlink"/>
    <w:basedOn w:val="a0"/>
    <w:uiPriority w:val="99"/>
    <w:semiHidden/>
    <w:unhideWhenUsed/>
    <w:rsid w:val="00B62208"/>
    <w:rPr>
      <w:color w:val="0000FF"/>
      <w:u w:val="single"/>
    </w:rPr>
  </w:style>
  <w:style w:type="character" w:customStyle="1" w:styleId="deprecatedlabel">
    <w:name w:val="deprecatedlabel"/>
    <w:basedOn w:val="a0"/>
    <w:rsid w:val="00B62208"/>
  </w:style>
  <w:style w:type="character" w:customStyle="1" w:styleId="deprecationcomment">
    <w:name w:val="deprecationcomment"/>
    <w:basedOn w:val="a0"/>
    <w:rsid w:val="00B6220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648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20052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45471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7585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5581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01897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1241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4917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5295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757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15373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8574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862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5936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1609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9077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121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6637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7406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4041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7420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16201">
              <w:marLeft w:val="0"/>
              <w:marRight w:val="80"/>
              <w:marTop w:val="24"/>
              <w:marBottom w:val="1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873311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46726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6484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5789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3512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8730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005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90031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6634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762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67690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3310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99685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4346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29413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47625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568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2502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7397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4154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6667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040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50011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16763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2900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53689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164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57843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87809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120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4813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82071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6669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89460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6068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6379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234703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5474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83954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9761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7782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8221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68291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310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0177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68204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7056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37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322272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89398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2028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21688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260150">
              <w:marLeft w:val="0"/>
              <w:marRight w:val="80"/>
              <w:marTop w:val="24"/>
              <w:marBottom w:val="1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647271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7824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5683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733561">
              <w:marLeft w:val="0"/>
              <w:marRight w:val="80"/>
              <w:marTop w:val="24"/>
              <w:marBottom w:val="1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339891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50144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9528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094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5171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271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1161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94760">
          <w:marLeft w:val="0"/>
          <w:marRight w:val="80"/>
          <w:marTop w:val="24"/>
          <w:marBottom w:val="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cs.oracle.com/javase/8/docs/api/java/lang/String.html" TargetMode="External"/><Relationship Id="rId18" Type="http://schemas.openxmlformats.org/officeDocument/2006/relationships/hyperlink" Target="https://docs.oracle.com/javase/8/docs/api/java/lang/String.html" TargetMode="External"/><Relationship Id="rId26" Type="http://schemas.openxmlformats.org/officeDocument/2006/relationships/hyperlink" Target="https://docs.oracle.com/javase/8/docs/api/java/lang/String.html" TargetMode="External"/><Relationship Id="rId39" Type="http://schemas.openxmlformats.org/officeDocument/2006/relationships/hyperlink" Target="https://docs.oracle.com/javase/8/docs/api/java/lang/String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docs.oracle.com/javase/8/docs/api/java/lang/String.html" TargetMode="External"/><Relationship Id="rId34" Type="http://schemas.openxmlformats.org/officeDocument/2006/relationships/hyperlink" Target="https://docs.oracle.com/javase/8/docs/api/java/lang/String.html" TargetMode="External"/><Relationship Id="rId42" Type="http://schemas.openxmlformats.org/officeDocument/2006/relationships/hyperlink" Target="https://docs.oracle.com/javase/8/docs/api/java/lang/String.html" TargetMode="External"/><Relationship Id="rId47" Type="http://schemas.openxmlformats.org/officeDocument/2006/relationships/hyperlink" Target="https://docs.oracle.com/javase/8/docs/api/java/lang/String.html" TargetMode="External"/><Relationship Id="rId50" Type="http://schemas.openxmlformats.org/officeDocument/2006/relationships/hyperlink" Target="https://docs.oracle.com/javase/8/docs/api/java/lang/String.html" TargetMode="External"/><Relationship Id="rId7" Type="http://schemas.openxmlformats.org/officeDocument/2006/relationships/hyperlink" Target="https://docs.oracle.com/javase/8/docs/api/java/lang/String.html" TargetMode="External"/><Relationship Id="rId12" Type="http://schemas.openxmlformats.org/officeDocument/2006/relationships/hyperlink" Target="https://docs.oracle.com/javase/8/docs/api/java/lang/String.html" TargetMode="External"/><Relationship Id="rId17" Type="http://schemas.openxmlformats.org/officeDocument/2006/relationships/hyperlink" Target="https://docs.oracle.com/javase/8/docs/api/java/lang/String.html" TargetMode="External"/><Relationship Id="rId25" Type="http://schemas.openxmlformats.org/officeDocument/2006/relationships/hyperlink" Target="https://docs.oracle.com/javase/8/docs/api/java/lang/String.html" TargetMode="External"/><Relationship Id="rId33" Type="http://schemas.openxmlformats.org/officeDocument/2006/relationships/hyperlink" Target="https://docs.oracle.com/javase/8/docs/api/java/lang/String.html" TargetMode="External"/><Relationship Id="rId38" Type="http://schemas.openxmlformats.org/officeDocument/2006/relationships/hyperlink" Target="https://docs.oracle.com/javase/8/docs/api/java/lang/String.html" TargetMode="External"/><Relationship Id="rId46" Type="http://schemas.openxmlformats.org/officeDocument/2006/relationships/hyperlink" Target="https://docs.oracle.com/javase/8/docs/api/java/lang/String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docs.oracle.com/javase/8/docs/api/java/lang/String.html" TargetMode="External"/><Relationship Id="rId20" Type="http://schemas.openxmlformats.org/officeDocument/2006/relationships/hyperlink" Target="https://docs.oracle.com/javase/8/docs/api/java/lang/String.html" TargetMode="External"/><Relationship Id="rId29" Type="http://schemas.openxmlformats.org/officeDocument/2006/relationships/hyperlink" Target="https://docs.oracle.com/javase/8/docs/api/java/lang/String.html" TargetMode="External"/><Relationship Id="rId41" Type="http://schemas.openxmlformats.org/officeDocument/2006/relationships/hyperlink" Target="https://docs.oracle.com/javase/8/docs/api/java/lang/String.html" TargetMode="External"/><Relationship Id="rId54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docs.oracle.com/javase/8/docs/api/java/lang/String.html" TargetMode="External"/><Relationship Id="rId11" Type="http://schemas.openxmlformats.org/officeDocument/2006/relationships/hyperlink" Target="https://docs.oracle.com/javase/8/docs/api/java/lang/String.html" TargetMode="External"/><Relationship Id="rId24" Type="http://schemas.openxmlformats.org/officeDocument/2006/relationships/hyperlink" Target="https://docs.oracle.com/javase/8/docs/api/java/lang/String.html" TargetMode="External"/><Relationship Id="rId32" Type="http://schemas.openxmlformats.org/officeDocument/2006/relationships/hyperlink" Target="https://docs.oracle.com/javase/8/docs/api/java/lang/String.html" TargetMode="External"/><Relationship Id="rId37" Type="http://schemas.openxmlformats.org/officeDocument/2006/relationships/hyperlink" Target="https://docs.oracle.com/javase/8/docs/api/java/lang/String.html" TargetMode="External"/><Relationship Id="rId40" Type="http://schemas.openxmlformats.org/officeDocument/2006/relationships/hyperlink" Target="https://docs.oracle.com/javase/8/docs/api/java/lang/String.html" TargetMode="External"/><Relationship Id="rId45" Type="http://schemas.openxmlformats.org/officeDocument/2006/relationships/hyperlink" Target="https://docs.oracle.com/javase/8/docs/api/java/lang/String.html" TargetMode="External"/><Relationship Id="rId53" Type="http://schemas.openxmlformats.org/officeDocument/2006/relationships/fontTable" Target="fontTable.xml"/><Relationship Id="rId5" Type="http://schemas.openxmlformats.org/officeDocument/2006/relationships/hyperlink" Target="https://docs.oracle.com/javase/8/docs/api/java/lang/String.html" TargetMode="External"/><Relationship Id="rId15" Type="http://schemas.openxmlformats.org/officeDocument/2006/relationships/hyperlink" Target="https://docs.oracle.com/javase/8/docs/api/java/lang/Object.html" TargetMode="External"/><Relationship Id="rId23" Type="http://schemas.openxmlformats.org/officeDocument/2006/relationships/hyperlink" Target="https://docs.oracle.com/javase/8/docs/api/java/lang/String.html" TargetMode="External"/><Relationship Id="rId28" Type="http://schemas.openxmlformats.org/officeDocument/2006/relationships/hyperlink" Target="https://docs.oracle.com/javase/8/docs/api/java/lang/String.html" TargetMode="External"/><Relationship Id="rId36" Type="http://schemas.openxmlformats.org/officeDocument/2006/relationships/hyperlink" Target="https://docs.oracle.com/javase/8/docs/api/java/lang/String.html" TargetMode="External"/><Relationship Id="rId49" Type="http://schemas.openxmlformats.org/officeDocument/2006/relationships/hyperlink" Target="https://docs.oracle.com/javase/8/docs/api/java/lang/String.html" TargetMode="External"/><Relationship Id="rId10" Type="http://schemas.openxmlformats.org/officeDocument/2006/relationships/hyperlink" Target="https://docs.oracle.com/javase/8/docs/api/java/lang/String.html" TargetMode="External"/><Relationship Id="rId19" Type="http://schemas.openxmlformats.org/officeDocument/2006/relationships/hyperlink" Target="https://docs.oracle.com/javase/8/docs/api/java/lang/String.html" TargetMode="External"/><Relationship Id="rId31" Type="http://schemas.openxmlformats.org/officeDocument/2006/relationships/hyperlink" Target="https://docs.oracle.com/javase/8/docs/api/java/lang/String.html" TargetMode="External"/><Relationship Id="rId44" Type="http://schemas.openxmlformats.org/officeDocument/2006/relationships/hyperlink" Target="https://docs.oracle.com/javase/8/docs/api/java/lang/String.html" TargetMode="External"/><Relationship Id="rId52" Type="http://schemas.openxmlformats.org/officeDocument/2006/relationships/hyperlink" Target="https://docs.oracle.com/javase/8/docs/api/java/lang/String.html" TargetMode="External"/><Relationship Id="rId4" Type="http://schemas.openxmlformats.org/officeDocument/2006/relationships/hyperlink" Target="https://docs.oracle.com/javase/8/docs/api/java/lang/String.html" TargetMode="External"/><Relationship Id="rId9" Type="http://schemas.openxmlformats.org/officeDocument/2006/relationships/hyperlink" Target="https://docs.oracle.com/javase/8/docs/api/java/lang/String.html" TargetMode="External"/><Relationship Id="rId14" Type="http://schemas.openxmlformats.org/officeDocument/2006/relationships/hyperlink" Target="https://docs.oracle.com/javase/8/docs/api/java/lang/String.html" TargetMode="External"/><Relationship Id="rId22" Type="http://schemas.openxmlformats.org/officeDocument/2006/relationships/hyperlink" Target="https://docs.oracle.com/javase/8/docs/api/java/lang/String.html" TargetMode="External"/><Relationship Id="rId27" Type="http://schemas.openxmlformats.org/officeDocument/2006/relationships/hyperlink" Target="https://docs.oracle.com/javase/8/docs/api/java/lang/String.html" TargetMode="External"/><Relationship Id="rId30" Type="http://schemas.openxmlformats.org/officeDocument/2006/relationships/hyperlink" Target="https://docs.oracle.com/javase/8/docs/api/java/lang/String.html" TargetMode="External"/><Relationship Id="rId35" Type="http://schemas.openxmlformats.org/officeDocument/2006/relationships/hyperlink" Target="https://docs.oracle.com/javase/8/docs/api/java/lang/String.html" TargetMode="External"/><Relationship Id="rId43" Type="http://schemas.openxmlformats.org/officeDocument/2006/relationships/hyperlink" Target="https://docs.oracle.com/javase/8/docs/api/java/lang/String.html" TargetMode="External"/><Relationship Id="rId48" Type="http://schemas.openxmlformats.org/officeDocument/2006/relationships/hyperlink" Target="https://docs.oracle.com/javase/8/docs/api/java/lang/String.html" TargetMode="External"/><Relationship Id="rId8" Type="http://schemas.openxmlformats.org/officeDocument/2006/relationships/hyperlink" Target="https://docs.oracle.com/javase/8/docs/api/java/lang/String.html" TargetMode="External"/><Relationship Id="rId51" Type="http://schemas.openxmlformats.org/officeDocument/2006/relationships/hyperlink" Target="https://docs.oracle.com/javase/8/docs/api/java/lang/String.html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1804</Words>
  <Characters>10289</Characters>
  <Application>Microsoft Office Word</Application>
  <DocSecurity>0</DocSecurity>
  <Lines>85</Lines>
  <Paragraphs>2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fteris Moussiades</dc:creator>
  <cp:keywords/>
  <dc:description/>
  <cp:lastModifiedBy>Lefteris Moussiades</cp:lastModifiedBy>
  <cp:revision>6</cp:revision>
  <dcterms:created xsi:type="dcterms:W3CDTF">2020-05-13T04:48:00Z</dcterms:created>
  <dcterms:modified xsi:type="dcterms:W3CDTF">2020-05-13T07:13:00Z</dcterms:modified>
</cp:coreProperties>
</file>